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aa85f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2Z</dcterms:created>
  <dcterms:modified xsi:type="dcterms:W3CDTF">2016-12-06T04:43:22Z</dcterms:modified>
</cp:coreProperties>
</file>